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journalist position at your esteemed organization in Australia, specifically in Melbourne. As a dedicated and experienced journalist with a passion for storytelling and investigative reporting, I am eager to contribute my skills and perspective to your team. Melbourne, known for its vibrant cultural scene, progressive values, and dynamic media landscape, is a city where journalism plays a pivotal role in shaping public discourse. I am confident that my background in journalistic excellence aligns with the goals of your publication and the needs of the Australian community.</w:t>
      </w:r>
    </w:p>
    <w:p>
      <w:pPr>
        <w:pStyle w:val="BodyText"/>
      </w:pPr>
      <w:r>
        <w:t xml:space="preserve">With over [X years] of experience in journalism across print, digital, and broadcast platforms, I have honed my ability to deliver compelling narratives that inform, engage, and inspire. My career has been driven by a commitment to ethical reporting, rigorous fact-checking, and a deep respect for the power of the written word. Whether covering local events in Melbourne or international developments, I approach every story with curiosity, integrity, and a desire to uncover truths that matter.</w:t>
      </w:r>
    </w:p>
    <w:bookmarkStart w:id="20" w:name="why-australia-melbourne"/>
    <w:p>
      <w:pPr>
        <w:pStyle w:val="Heading2"/>
      </w:pPr>
      <w:r>
        <w:t xml:space="preserve">Why Australia Melbourne?</w:t>
      </w:r>
    </w:p>
    <w:p>
      <w:pPr>
        <w:pStyle w:val="FirstParagraph"/>
      </w:pPr>
      <w:r>
        <w:t xml:space="preserve">Australia Melbourne is not just a location; it is a hub of innovation, diversity, and storytelling. The city’s unique blend of global influences and local traditions creates an ever-evolving narrative that journalists like myself are uniquely positioned to explore. From the bustling streets of the CBD to the vibrant suburbs, Melbourne offers a wealth of stories waiting to be told. I have long admired how Australian journalism balances national identity with global relevance, and I am particularly drawn to your publication’s reputation for insightful, thought-provoking content.</w:t>
      </w:r>
    </w:p>
    <w:p>
      <w:pPr>
        <w:pStyle w:val="BodyText"/>
      </w:pPr>
      <w:r>
        <w:t xml:space="preserve">Having lived and worked in Australia for [X years], I have developed a strong understanding of the local context. Melbourne’s media ecosystem is dynamic, with a demand for journalists who can navigate complex issues such as climate change, social equity, and technological disruption. My work has often focused on these themes, and I am eager to bring that expertise to your team. Whether covering community initiatives in inner-city Melbourne or reporting on the city’s role in Australia’s broader socio-political landscape, I am committed to producing work that resonates with readers and contributes meaningfully to public conversation.</w:t>
      </w:r>
    </w:p>
    <w:bookmarkEnd w:id="20"/>
    <w:bookmarkStart w:id="21" w:name="professional-expertise"/>
    <w:p>
      <w:pPr>
        <w:pStyle w:val="Heading2"/>
      </w:pPr>
      <w:r>
        <w:t xml:space="preserve">Professional Expertise</w:t>
      </w:r>
    </w:p>
    <w:p>
      <w:pPr>
        <w:pStyle w:val="FirstParagraph"/>
      </w:pPr>
      <w:r>
        <w:t xml:space="preserve">As a journalist, my strengths lie in my ability to research, write, and edit high-quality content under tight deadlines. I have experience in multiple formats, including news articles, opinion pieces, feature stories, and multimedia projects. My work has been published in reputable outlets such as [Previous Publications], where I covered topics ranging from urban development to cultural trends. I am also proficient in digital storytelling tools and social media engagement strategies, which are essential for reaching today’s diverse audiences.</w:t>
      </w:r>
    </w:p>
    <w:p>
      <w:pPr>
        <w:pStyle w:val="BodyText"/>
      </w:pPr>
      <w:r>
        <w:t xml:space="preserve">One of my key achievements is [describe a specific achievement, e.g., "a series on climate resilience in Melbourne that was recognized by the Australian Press Council"]. This project required collaboration with experts, community leaders, and environmental organizations to create a nuanced and impactful narrative. It also underscored the importance of journalism in fostering dialogue and driving change—a mission I am passionate about continuing.</w:t>
      </w:r>
    </w:p>
    <w:p>
      <w:pPr>
        <w:pStyle w:val="BodyText"/>
      </w:pPr>
      <w:r>
        <w:t xml:space="preserve">In addition to my writing skills, I bring a strong sense of adaptability. The media landscape is constantly evolving, and I have consistently stayed ahead by embracing new technologies and platforms. Whether it’s leveraging data journalism techniques or producing podcasts, I strive to innovate while maintaining the core principles of accuracy and fairness.</w:t>
      </w:r>
    </w:p>
    <w:bookmarkEnd w:id="21"/>
    <w:bookmarkStart w:id="22" w:name="alignment-with-your-organization"/>
    <w:p>
      <w:pPr>
        <w:pStyle w:val="Heading2"/>
      </w:pPr>
      <w:r>
        <w:t xml:space="preserve">Alignment with Your Organization</w:t>
      </w:r>
    </w:p>
    <w:p>
      <w:pPr>
        <w:pStyle w:val="FirstParagraph"/>
      </w:pPr>
      <w:r>
        <w:t xml:space="preserve">Your publication’s focus on [mention a specific value or theme of the organization, e.g., "community-driven storytelling" or "journalism that challenges conventions"] resonates deeply with my own professional philosophy. I am particularly impressed by [reference a specific project, article, or initiative by the organization], which exemplifies the kind of impactful work I aim to contribute. I believe my background in [specific area of expertise] and my understanding of Melbourne’s unique media environment position me to add value to your team.</w:t>
      </w:r>
    </w:p>
    <w:p>
      <w:pPr>
        <w:pStyle w:val="BodyText"/>
      </w:pPr>
      <w:r>
        <w:t xml:space="preserve">Furthermore, I am committed to upholding the highest standards of journalistic integrity. In a time when trust in media is under scrutiny, I believe transparency, accountability, and empathy are non-negotiable. My approach to reporting is rooted in these values, and I am dedicated to fostering meaningful connections between readers and the stories that shape their lives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would be thrilled to contribute my skills as a journalist to your organization in Australia Melbourne. The opportunity to work in a city renowned for its cultural richness and journalistic innovation is both exciting and fulfilling. I am eager to bring my experience, creativity, and dedication to your team while continuing to grow as a professional in this dynamic field.</w:t>
      </w:r>
    </w:p>
    <w:p>
      <w:pPr>
        <w:pStyle w:val="BodyText"/>
      </w:pPr>
      <w:r>
        <w:t xml:space="preserve">Thank you for considering my application. I would welcome the opportunity to discuss how my background and vision align with the goals of your publication. Please feel free to contact me at [your phone number] or [your email address] at your earliest convenience. I look forward to the possibility of contributing to your team’s continued succes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Journalist Application for Australia Melbourne</dc:title>
  <dc:creator/>
  <cp:keywords/>
  <dcterms:created xsi:type="dcterms:W3CDTF">2026-07-23T04:24:23Z</dcterms:created>
  <dcterms:modified xsi:type="dcterms:W3CDTF">2026-07-23T04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